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00" w:type="dxa"/>
        <w:tblLayout w:type="fixed"/>
        <w:tblLook w:val="04A0" w:firstRow="1" w:lastRow="0" w:firstColumn="1" w:lastColumn="0" w:noHBand="0" w:noVBand="1"/>
      </w:tblPr>
      <w:tblGrid>
        <w:gridCol w:w="2136"/>
        <w:gridCol w:w="737"/>
        <w:gridCol w:w="595"/>
        <w:gridCol w:w="762"/>
        <w:gridCol w:w="1004"/>
        <w:gridCol w:w="236"/>
        <w:gridCol w:w="211"/>
        <w:gridCol w:w="236"/>
        <w:gridCol w:w="2273"/>
        <w:gridCol w:w="767"/>
        <w:gridCol w:w="43"/>
        <w:gridCol w:w="734"/>
        <w:gridCol w:w="1058"/>
        <w:gridCol w:w="8"/>
      </w:tblGrid>
      <w:tr w:rsidR="004A6C7F" w:rsidRPr="009555D0" w14:paraId="56ECD67F" w14:textId="77777777" w:rsidTr="00055706">
        <w:trPr>
          <w:gridAfter w:val="1"/>
          <w:wAfter w:w="8" w:type="dxa"/>
          <w:trHeight w:val="270"/>
        </w:trPr>
        <w:tc>
          <w:tcPr>
            <w:tcW w:w="213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666699"/>
            <w:vAlign w:val="center"/>
            <w:hideMark/>
          </w:tcPr>
          <w:p w14:paraId="7AD77C32" w14:textId="77777777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</w:rPr>
            </w:pPr>
            <w:bookmarkStart w:id="0" w:name="_GoBack"/>
            <w:bookmarkEnd w:id="0"/>
            <w:r w:rsidRPr="009555D0"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</w:rPr>
              <w:t>COMPANY</w:t>
            </w:r>
            <w:r w:rsidRPr="009555D0"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</w:rPr>
              <w:br/>
              <w:t>LOGO</w:t>
            </w:r>
          </w:p>
        </w:tc>
        <w:tc>
          <w:tcPr>
            <w:tcW w:w="3545" w:type="dxa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C48127" w14:textId="79336128" w:rsidR="009555D0" w:rsidRPr="009555D0" w:rsidRDefault="009555D0" w:rsidP="009555D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b/>
                <w:bCs/>
                <w:color w:val="000000"/>
              </w:rPr>
              <w:t>&lt;Company Name&gt;</w:t>
            </w:r>
            <w:r w:rsidRPr="009555D0">
              <w:rPr>
                <w:rFonts w:ascii="Calibri" w:eastAsia="Times New Roman" w:hAnsi="Calibri" w:cs="Calibri"/>
                <w:color w:val="000000"/>
              </w:rPr>
              <w:br/>
            </w:r>
            <w:r w:rsidRPr="009555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&lt;Address&gt;</w:t>
            </w:r>
            <w:r w:rsidRPr="009555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br/>
              <w:t>&lt;Address&gt;</w:t>
            </w:r>
            <w:r w:rsidRPr="009555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br/>
              <w:t>&lt;Contact Number&gt;</w:t>
            </w:r>
            <w:r w:rsidRPr="009555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br/>
              <w:t>&lt;Website URL&gt;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B79BB" w14:textId="77777777" w:rsidR="009555D0" w:rsidRPr="009555D0" w:rsidRDefault="009555D0" w:rsidP="009555D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875" w:type="dxa"/>
            <w:gridSpan w:val="5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666699"/>
            <w:noWrap/>
            <w:vAlign w:val="center"/>
            <w:hideMark/>
          </w:tcPr>
          <w:p w14:paraId="4F99B620" w14:textId="77777777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</w:rPr>
            </w:pPr>
            <w:r w:rsidRPr="009555D0"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</w:rPr>
              <w:t>JOB ESTIMATE TEMPLATE</w:t>
            </w:r>
          </w:p>
        </w:tc>
      </w:tr>
      <w:tr w:rsidR="004A6C7F" w:rsidRPr="009555D0" w14:paraId="1D76703A" w14:textId="77777777" w:rsidTr="00055706">
        <w:trPr>
          <w:gridAfter w:val="1"/>
          <w:wAfter w:w="8" w:type="dxa"/>
          <w:trHeight w:val="207"/>
        </w:trPr>
        <w:tc>
          <w:tcPr>
            <w:tcW w:w="213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ED9D0D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</w:rPr>
            </w:pPr>
          </w:p>
        </w:tc>
        <w:tc>
          <w:tcPr>
            <w:tcW w:w="3545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AEF088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E986D" w14:textId="77777777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</w:rPr>
            </w:pPr>
          </w:p>
        </w:tc>
        <w:tc>
          <w:tcPr>
            <w:tcW w:w="4875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3A73BA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</w:rPr>
            </w:pPr>
          </w:p>
        </w:tc>
      </w:tr>
      <w:tr w:rsidR="004A6C7F" w:rsidRPr="009555D0" w14:paraId="04737E80" w14:textId="77777777" w:rsidTr="00792002">
        <w:trPr>
          <w:gridAfter w:val="1"/>
          <w:wAfter w:w="8" w:type="dxa"/>
          <w:trHeight w:val="423"/>
        </w:trPr>
        <w:tc>
          <w:tcPr>
            <w:tcW w:w="213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BC29C0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</w:rPr>
            </w:pPr>
          </w:p>
        </w:tc>
        <w:tc>
          <w:tcPr>
            <w:tcW w:w="3545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9A8BEF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719DA" w14:textId="77777777" w:rsidR="009555D0" w:rsidRPr="009555D0" w:rsidRDefault="009555D0" w:rsidP="009555D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87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7ABB7" w14:textId="77777777" w:rsidR="009555D0" w:rsidRPr="009555D0" w:rsidRDefault="009555D0" w:rsidP="009555D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A6C7F" w:rsidRPr="009555D0" w14:paraId="6440C126" w14:textId="77777777" w:rsidTr="006058EA">
        <w:trPr>
          <w:gridAfter w:val="1"/>
          <w:wAfter w:w="8" w:type="dxa"/>
          <w:trHeight w:val="70"/>
        </w:trPr>
        <w:tc>
          <w:tcPr>
            <w:tcW w:w="213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C8A102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</w:rPr>
            </w:pPr>
          </w:p>
        </w:tc>
        <w:tc>
          <w:tcPr>
            <w:tcW w:w="3545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D59F84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58A55" w14:textId="77777777" w:rsidR="009555D0" w:rsidRPr="009555D0" w:rsidRDefault="009555D0" w:rsidP="009555D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3" w:type="dxa"/>
            <w:gridSpan w:val="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A8B0A0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555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STIMATE NUMBER</w:t>
            </w:r>
          </w:p>
        </w:tc>
        <w:tc>
          <w:tcPr>
            <w:tcW w:w="1792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8CCA7B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555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TE</w:t>
            </w:r>
          </w:p>
        </w:tc>
      </w:tr>
      <w:tr w:rsidR="004A6C7F" w:rsidRPr="009555D0" w14:paraId="06CC0054" w14:textId="77777777" w:rsidTr="006058EA">
        <w:trPr>
          <w:gridAfter w:val="1"/>
          <w:wAfter w:w="8" w:type="dxa"/>
          <w:trHeight w:val="80"/>
        </w:trPr>
        <w:tc>
          <w:tcPr>
            <w:tcW w:w="5681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EC15F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D28F0" w14:textId="77777777" w:rsidR="009555D0" w:rsidRPr="009555D0" w:rsidRDefault="009555D0" w:rsidP="009555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3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7684757" w14:textId="4CA5B67B" w:rsidR="009555D0" w:rsidRPr="009555D0" w:rsidRDefault="004A6C7F" w:rsidP="009555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963467</w:t>
            </w:r>
          </w:p>
        </w:tc>
        <w:tc>
          <w:tcPr>
            <w:tcW w:w="179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685D1BC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555D0">
              <w:rPr>
                <w:rFonts w:ascii="Calibri" w:eastAsia="Times New Roman" w:hAnsi="Calibri" w:cs="Calibri"/>
                <w:b/>
                <w:bCs/>
                <w:color w:val="000000"/>
              </w:rPr>
              <w:t>&lt;mm/dd/</w:t>
            </w:r>
            <w:proofErr w:type="spellStart"/>
            <w:r w:rsidRPr="009555D0">
              <w:rPr>
                <w:rFonts w:ascii="Calibri" w:eastAsia="Times New Roman" w:hAnsi="Calibri" w:cs="Calibri"/>
                <w:b/>
                <w:bCs/>
                <w:color w:val="000000"/>
              </w:rPr>
              <w:t>yyyy</w:t>
            </w:r>
            <w:proofErr w:type="spellEnd"/>
            <w:r w:rsidRPr="009555D0">
              <w:rPr>
                <w:rFonts w:ascii="Calibri" w:eastAsia="Times New Roman" w:hAnsi="Calibri" w:cs="Calibri"/>
                <w:b/>
                <w:bCs/>
                <w:color w:val="000000"/>
              </w:rPr>
              <w:t>&gt;</w:t>
            </w:r>
          </w:p>
        </w:tc>
      </w:tr>
      <w:tr w:rsidR="009555D0" w:rsidRPr="009555D0" w14:paraId="0B69446C" w14:textId="77777777" w:rsidTr="00055706">
        <w:trPr>
          <w:gridAfter w:val="1"/>
          <w:wAfter w:w="8" w:type="dxa"/>
          <w:trHeight w:val="225"/>
        </w:trPr>
        <w:tc>
          <w:tcPr>
            <w:tcW w:w="5681" w:type="dxa"/>
            <w:gridSpan w:val="7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3540B3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555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USTOMER NAM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FF6FC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875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B2E0DD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555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REPARED BY</w:t>
            </w:r>
          </w:p>
        </w:tc>
      </w:tr>
      <w:tr w:rsidR="009555D0" w:rsidRPr="009555D0" w14:paraId="188CDEC8" w14:textId="77777777" w:rsidTr="00055706">
        <w:trPr>
          <w:gridAfter w:val="1"/>
          <w:wAfter w:w="8" w:type="dxa"/>
          <w:trHeight w:val="300"/>
        </w:trPr>
        <w:tc>
          <w:tcPr>
            <w:tcW w:w="5681" w:type="dxa"/>
            <w:gridSpan w:val="7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072974F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555D0">
              <w:rPr>
                <w:rFonts w:ascii="Calibri" w:eastAsia="Times New Roman" w:hAnsi="Calibri" w:cs="Calibri"/>
                <w:b/>
                <w:bCs/>
                <w:color w:val="000000"/>
              </w:rPr>
              <w:t>&lt;Customer Name&gt;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394C2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87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B0E8EE6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555D0">
              <w:rPr>
                <w:rFonts w:ascii="Calibri" w:eastAsia="Times New Roman" w:hAnsi="Calibri" w:cs="Calibri"/>
                <w:b/>
                <w:bCs/>
                <w:color w:val="000000"/>
              </w:rPr>
              <w:t>&lt;Prepared By&gt;</w:t>
            </w:r>
          </w:p>
        </w:tc>
      </w:tr>
      <w:tr w:rsidR="009555D0" w:rsidRPr="009555D0" w14:paraId="795BDB75" w14:textId="77777777" w:rsidTr="00055706">
        <w:trPr>
          <w:gridAfter w:val="1"/>
          <w:wAfter w:w="8" w:type="dxa"/>
          <w:trHeight w:val="225"/>
        </w:trPr>
        <w:tc>
          <w:tcPr>
            <w:tcW w:w="5681" w:type="dxa"/>
            <w:gridSpan w:val="7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4B4E3C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555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DDRES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53AC0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875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EABA167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555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JOB NUMBER</w:t>
            </w:r>
          </w:p>
        </w:tc>
      </w:tr>
      <w:tr w:rsidR="009555D0" w:rsidRPr="009555D0" w14:paraId="7C5A37E5" w14:textId="77777777" w:rsidTr="00055706">
        <w:trPr>
          <w:gridAfter w:val="1"/>
          <w:wAfter w:w="8" w:type="dxa"/>
          <w:trHeight w:val="300"/>
        </w:trPr>
        <w:tc>
          <w:tcPr>
            <w:tcW w:w="5681" w:type="dxa"/>
            <w:gridSpan w:val="7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3FF1F0C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555D0">
              <w:rPr>
                <w:rFonts w:ascii="Calibri" w:eastAsia="Times New Roman" w:hAnsi="Calibri" w:cs="Calibri"/>
                <w:b/>
                <w:bCs/>
                <w:color w:val="000000"/>
              </w:rPr>
              <w:t>&lt;Address&gt;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6FFD3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87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DA13425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555D0">
              <w:rPr>
                <w:rFonts w:ascii="Calibri" w:eastAsia="Times New Roman" w:hAnsi="Calibri" w:cs="Calibri"/>
                <w:b/>
                <w:bCs/>
                <w:color w:val="000000"/>
              </w:rPr>
              <w:t>&lt;Job Number&gt;</w:t>
            </w:r>
          </w:p>
        </w:tc>
      </w:tr>
      <w:tr w:rsidR="004A6C7F" w:rsidRPr="009555D0" w14:paraId="4B9EAAC6" w14:textId="77777777" w:rsidTr="00055706">
        <w:trPr>
          <w:gridAfter w:val="1"/>
          <w:wAfter w:w="8" w:type="dxa"/>
          <w:trHeight w:val="225"/>
        </w:trPr>
        <w:tc>
          <w:tcPr>
            <w:tcW w:w="2136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1F3ED5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555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ACT PERSON</w:t>
            </w:r>
          </w:p>
        </w:tc>
        <w:tc>
          <w:tcPr>
            <w:tcW w:w="3545" w:type="dxa"/>
            <w:gridSpan w:val="6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BA47EC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555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ACT NUMBER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5FAB5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875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14FC0A7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555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JOB NAME</w:t>
            </w:r>
          </w:p>
        </w:tc>
      </w:tr>
      <w:tr w:rsidR="004A6C7F" w:rsidRPr="009555D0" w14:paraId="362BD38A" w14:textId="77777777" w:rsidTr="00055706">
        <w:trPr>
          <w:gridAfter w:val="1"/>
          <w:wAfter w:w="8" w:type="dxa"/>
          <w:trHeight w:val="300"/>
        </w:trPr>
        <w:tc>
          <w:tcPr>
            <w:tcW w:w="213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10A3B2F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555D0">
              <w:rPr>
                <w:rFonts w:ascii="Calibri" w:eastAsia="Times New Roman" w:hAnsi="Calibri" w:cs="Calibri"/>
                <w:b/>
                <w:bCs/>
                <w:color w:val="000000"/>
              </w:rPr>
              <w:t>&lt;Contact Person&gt;</w:t>
            </w:r>
          </w:p>
        </w:tc>
        <w:tc>
          <w:tcPr>
            <w:tcW w:w="3545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08D37F8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555D0">
              <w:rPr>
                <w:rFonts w:ascii="Calibri" w:eastAsia="Times New Roman" w:hAnsi="Calibri" w:cs="Calibri"/>
                <w:b/>
                <w:bCs/>
                <w:color w:val="000000"/>
              </w:rPr>
              <w:t>&lt;Contact Number&gt;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8D9EB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87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CBCE862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555D0">
              <w:rPr>
                <w:rFonts w:ascii="Calibri" w:eastAsia="Times New Roman" w:hAnsi="Calibri" w:cs="Calibri"/>
                <w:b/>
                <w:bCs/>
                <w:color w:val="000000"/>
              </w:rPr>
              <w:t>&lt;Job Name&gt;</w:t>
            </w:r>
          </w:p>
        </w:tc>
      </w:tr>
      <w:tr w:rsidR="009555D0" w:rsidRPr="009555D0" w14:paraId="33965149" w14:textId="77777777" w:rsidTr="00055706">
        <w:trPr>
          <w:gridAfter w:val="1"/>
          <w:wAfter w:w="8" w:type="dxa"/>
          <w:trHeight w:val="225"/>
        </w:trPr>
        <w:tc>
          <w:tcPr>
            <w:tcW w:w="5681" w:type="dxa"/>
            <w:gridSpan w:val="7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5F2A1A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555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MAIL ADDRES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F0089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875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924607C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555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JOB LOCATION</w:t>
            </w:r>
          </w:p>
        </w:tc>
      </w:tr>
      <w:tr w:rsidR="009555D0" w:rsidRPr="009555D0" w14:paraId="21C2F6D5" w14:textId="77777777" w:rsidTr="00055706">
        <w:trPr>
          <w:gridAfter w:val="1"/>
          <w:wAfter w:w="8" w:type="dxa"/>
          <w:trHeight w:val="300"/>
        </w:trPr>
        <w:tc>
          <w:tcPr>
            <w:tcW w:w="5681" w:type="dxa"/>
            <w:gridSpan w:val="7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8B92800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555D0">
              <w:rPr>
                <w:rFonts w:ascii="Calibri" w:eastAsia="Times New Roman" w:hAnsi="Calibri" w:cs="Calibri"/>
                <w:b/>
                <w:bCs/>
                <w:color w:val="000000"/>
              </w:rPr>
              <w:t>&lt;Email Address&gt;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0509B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87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8612485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555D0">
              <w:rPr>
                <w:rFonts w:ascii="Calibri" w:eastAsia="Times New Roman" w:hAnsi="Calibri" w:cs="Calibri"/>
                <w:b/>
                <w:bCs/>
                <w:color w:val="000000"/>
              </w:rPr>
              <w:t>&lt;Job Location&gt;</w:t>
            </w:r>
          </w:p>
        </w:tc>
      </w:tr>
      <w:tr w:rsidR="009555D0" w:rsidRPr="009555D0" w14:paraId="467E53CA" w14:textId="77777777" w:rsidTr="008C43B8">
        <w:trPr>
          <w:trHeight w:val="300"/>
        </w:trPr>
        <w:tc>
          <w:tcPr>
            <w:tcW w:w="10800" w:type="dxa"/>
            <w:gridSpan w:val="14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666699"/>
            <w:vAlign w:val="center"/>
            <w:hideMark/>
          </w:tcPr>
          <w:p w14:paraId="02B7211F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9555D0">
              <w:rPr>
                <w:rFonts w:ascii="Calibri" w:eastAsia="Times New Roman" w:hAnsi="Calibri" w:cs="Calibri"/>
                <w:b/>
                <w:bCs/>
                <w:color w:val="FFFFFF"/>
              </w:rPr>
              <w:t>JOB DESCRIPTION</w:t>
            </w:r>
          </w:p>
        </w:tc>
      </w:tr>
      <w:tr w:rsidR="009555D0" w:rsidRPr="009555D0" w14:paraId="6A2EBD1D" w14:textId="77777777" w:rsidTr="008C43B8">
        <w:trPr>
          <w:trHeight w:val="1368"/>
        </w:trPr>
        <w:tc>
          <w:tcPr>
            <w:tcW w:w="10800" w:type="dxa"/>
            <w:gridSpan w:val="14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776148B2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&lt;Describe work to be performed here&gt;</w:t>
            </w:r>
          </w:p>
        </w:tc>
      </w:tr>
      <w:tr w:rsidR="004A6C7F" w:rsidRPr="009555D0" w14:paraId="7163DC3D" w14:textId="77777777" w:rsidTr="00055706">
        <w:trPr>
          <w:trHeight w:val="600"/>
        </w:trPr>
        <w:tc>
          <w:tcPr>
            <w:tcW w:w="287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666699"/>
            <w:vAlign w:val="center"/>
            <w:hideMark/>
          </w:tcPr>
          <w:p w14:paraId="418F9510" w14:textId="77777777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9555D0">
              <w:rPr>
                <w:rFonts w:ascii="Calibri" w:eastAsia="Times New Roman" w:hAnsi="Calibri" w:cs="Calibri"/>
                <w:b/>
                <w:bCs/>
                <w:color w:val="FFFFFF"/>
              </w:rPr>
              <w:t>Material</w:t>
            </w:r>
          </w:p>
        </w:tc>
        <w:tc>
          <w:tcPr>
            <w:tcW w:w="59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666699"/>
            <w:vAlign w:val="center"/>
            <w:hideMark/>
          </w:tcPr>
          <w:p w14:paraId="3C565C9B" w14:textId="77777777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9555D0">
              <w:rPr>
                <w:rFonts w:ascii="Calibri" w:eastAsia="Times New Roman" w:hAnsi="Calibri" w:cs="Calibri"/>
                <w:b/>
                <w:bCs/>
                <w:color w:val="FFFFFF"/>
              </w:rPr>
              <w:t>Qty</w:t>
            </w:r>
          </w:p>
        </w:tc>
        <w:tc>
          <w:tcPr>
            <w:tcW w:w="76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666699"/>
            <w:vAlign w:val="center"/>
            <w:hideMark/>
          </w:tcPr>
          <w:p w14:paraId="582B7F52" w14:textId="77777777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9555D0">
              <w:rPr>
                <w:rFonts w:ascii="Calibri" w:eastAsia="Times New Roman" w:hAnsi="Calibri" w:cs="Calibri"/>
                <w:b/>
                <w:bCs/>
                <w:color w:val="FFFFFF"/>
              </w:rPr>
              <w:t>Unit Price</w:t>
            </w:r>
          </w:p>
        </w:tc>
        <w:tc>
          <w:tcPr>
            <w:tcW w:w="100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666699"/>
            <w:vAlign w:val="center"/>
            <w:hideMark/>
          </w:tcPr>
          <w:p w14:paraId="17C064E7" w14:textId="77777777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9555D0">
              <w:rPr>
                <w:rFonts w:ascii="Calibri" w:eastAsia="Times New Roman" w:hAnsi="Calibri" w:cs="Calibri"/>
                <w:b/>
                <w:bCs/>
                <w:color w:val="FFFFFF"/>
              </w:rPr>
              <w:t>Amount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EBABEA" w14:textId="77777777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272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666699"/>
            <w:vAlign w:val="center"/>
            <w:hideMark/>
          </w:tcPr>
          <w:p w14:paraId="4E2EFA1D" w14:textId="77777777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9555D0">
              <w:rPr>
                <w:rFonts w:ascii="Calibri" w:eastAsia="Times New Roman" w:hAnsi="Calibri" w:cs="Calibri"/>
                <w:b/>
                <w:bCs/>
                <w:color w:val="FFFFFF"/>
              </w:rPr>
              <w:t>Labor</w:t>
            </w:r>
          </w:p>
        </w:tc>
        <w:tc>
          <w:tcPr>
            <w:tcW w:w="76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666699"/>
            <w:vAlign w:val="center"/>
            <w:hideMark/>
          </w:tcPr>
          <w:p w14:paraId="7B3DF6A9" w14:textId="77777777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9555D0">
              <w:rPr>
                <w:rFonts w:ascii="Calibri" w:eastAsia="Times New Roman" w:hAnsi="Calibri" w:cs="Calibri"/>
                <w:b/>
                <w:bCs/>
                <w:color w:val="FFFFFF"/>
              </w:rPr>
              <w:t>Hours</w:t>
            </w:r>
          </w:p>
        </w:tc>
        <w:tc>
          <w:tcPr>
            <w:tcW w:w="77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666699"/>
            <w:vAlign w:val="center"/>
            <w:hideMark/>
          </w:tcPr>
          <w:p w14:paraId="132CA037" w14:textId="77777777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9555D0">
              <w:rPr>
                <w:rFonts w:ascii="Calibri" w:eastAsia="Times New Roman" w:hAnsi="Calibri" w:cs="Calibri"/>
                <w:b/>
                <w:bCs/>
                <w:color w:val="FFFFFF"/>
              </w:rPr>
              <w:t>Rate</w:t>
            </w:r>
          </w:p>
        </w:tc>
        <w:tc>
          <w:tcPr>
            <w:tcW w:w="1066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666699"/>
            <w:vAlign w:val="center"/>
            <w:hideMark/>
          </w:tcPr>
          <w:p w14:paraId="320B2A55" w14:textId="77777777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9555D0">
              <w:rPr>
                <w:rFonts w:ascii="Calibri" w:eastAsia="Times New Roman" w:hAnsi="Calibri" w:cs="Calibri"/>
                <w:b/>
                <w:bCs/>
                <w:color w:val="FFFFFF"/>
              </w:rPr>
              <w:t>Amount</w:t>
            </w:r>
          </w:p>
        </w:tc>
      </w:tr>
      <w:tr w:rsidR="009555D0" w:rsidRPr="009555D0" w14:paraId="28A46399" w14:textId="77777777" w:rsidTr="00055706">
        <w:trPr>
          <w:trHeight w:val="300"/>
        </w:trPr>
        <w:tc>
          <w:tcPr>
            <w:tcW w:w="287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F04F671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UG Waste Pipe 2"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C6EFE48" w14:textId="77777777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91DD098" w14:textId="5F1D914E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14.9</w:t>
            </w:r>
            <w:r w:rsidR="00C6403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7D83927" w14:textId="6A92492B" w:rsidR="009555D0" w:rsidRPr="009555D0" w:rsidRDefault="004A6C7F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47.0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55027" w14:textId="77777777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2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5B0D0D8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Remove Basement Flooring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B48BEDE" w14:textId="162979D7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10</w:t>
            </w:r>
            <w:r w:rsidR="00065498"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  <w:tc>
          <w:tcPr>
            <w:tcW w:w="7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0CF20AB" w14:textId="3636CDFD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150</w:t>
            </w:r>
          </w:p>
        </w:tc>
        <w:tc>
          <w:tcPr>
            <w:tcW w:w="10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52507AD" w14:textId="0A697C91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,500.00</w:t>
            </w:r>
          </w:p>
        </w:tc>
      </w:tr>
      <w:tr w:rsidR="009555D0" w:rsidRPr="009555D0" w14:paraId="32BA8D72" w14:textId="77777777" w:rsidTr="00055706">
        <w:trPr>
          <w:trHeight w:val="300"/>
        </w:trPr>
        <w:tc>
          <w:tcPr>
            <w:tcW w:w="287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58D9FDA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UG Waste Pipe 4"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53A3BAB" w14:textId="77777777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127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6100849" w14:textId="45A80587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20.5</w:t>
            </w:r>
            <w:r w:rsidR="00C6403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01A80FB" w14:textId="77B1EF2B" w:rsidR="009555D0" w:rsidRPr="009555D0" w:rsidRDefault="004A6C7F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603.0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2FA53" w14:textId="77777777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2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FD9ED29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Trenching &amp; Excavations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66C21C5" w14:textId="754EF6DA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20</w:t>
            </w:r>
            <w:r w:rsidR="00065498"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  <w:tc>
          <w:tcPr>
            <w:tcW w:w="7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D5887A4" w14:textId="77777777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150</w:t>
            </w:r>
          </w:p>
        </w:tc>
        <w:tc>
          <w:tcPr>
            <w:tcW w:w="10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85868D5" w14:textId="672CCF34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,000.00</w:t>
            </w:r>
          </w:p>
        </w:tc>
      </w:tr>
      <w:tr w:rsidR="009555D0" w:rsidRPr="009555D0" w14:paraId="160D69D4" w14:textId="77777777" w:rsidTr="00055706">
        <w:trPr>
          <w:trHeight w:val="300"/>
        </w:trPr>
        <w:tc>
          <w:tcPr>
            <w:tcW w:w="287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9D10EA1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UG Waste Pipe 4-3-4 T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42B0384" w14:textId="77777777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132AE4E" w14:textId="764DDAD5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96</w:t>
            </w:r>
            <w:r w:rsidR="00C64039">
              <w:rPr>
                <w:rFonts w:ascii="Calibri" w:eastAsia="Times New Roman" w:hAnsi="Calibri" w:cs="Calibri"/>
                <w:color w:val="000000"/>
              </w:rPr>
              <w:t>.0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055A786" w14:textId="66FD9F3B" w:rsidR="009555D0" w:rsidRPr="009555D0" w:rsidRDefault="004A6C7F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96.0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89A91" w14:textId="77777777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2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21E932E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Layout &amp; Install Piping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A0111C6" w14:textId="599A09DA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16</w:t>
            </w:r>
            <w:r w:rsidR="00065498"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  <w:tc>
          <w:tcPr>
            <w:tcW w:w="7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6138609" w14:textId="77777777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200</w:t>
            </w:r>
          </w:p>
        </w:tc>
        <w:tc>
          <w:tcPr>
            <w:tcW w:w="10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609EE73" w14:textId="44C39737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,200.00</w:t>
            </w:r>
          </w:p>
        </w:tc>
      </w:tr>
      <w:tr w:rsidR="009555D0" w:rsidRPr="009555D0" w14:paraId="6F406605" w14:textId="77777777" w:rsidTr="00055706">
        <w:trPr>
          <w:trHeight w:val="300"/>
        </w:trPr>
        <w:tc>
          <w:tcPr>
            <w:tcW w:w="287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BA19866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UG Waste Pipe 2" 45 Degrees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160453E" w14:textId="77777777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54D1A3E" w14:textId="5CCA5644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60</w:t>
            </w:r>
            <w:r w:rsidR="00C64039">
              <w:rPr>
                <w:rFonts w:ascii="Calibri" w:eastAsia="Times New Roman" w:hAnsi="Calibri" w:cs="Calibri"/>
                <w:color w:val="000000"/>
              </w:rPr>
              <w:t>.0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9F47145" w14:textId="47BBBCC7" w:rsidR="009555D0" w:rsidRPr="009555D0" w:rsidRDefault="004A6C7F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20.0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A5F79" w14:textId="77777777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2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01D8516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Backfill Trenches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7879EEB" w14:textId="0A8617EC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10</w:t>
            </w:r>
            <w:r w:rsidR="00065498"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  <w:tc>
          <w:tcPr>
            <w:tcW w:w="7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8E87602" w14:textId="77777777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150</w:t>
            </w:r>
          </w:p>
        </w:tc>
        <w:tc>
          <w:tcPr>
            <w:tcW w:w="10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904265C" w14:textId="3C73B2EF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,500.00</w:t>
            </w:r>
          </w:p>
        </w:tc>
      </w:tr>
      <w:tr w:rsidR="009555D0" w:rsidRPr="009555D0" w14:paraId="6C800F1C" w14:textId="77777777" w:rsidTr="00055706">
        <w:trPr>
          <w:trHeight w:val="300"/>
        </w:trPr>
        <w:tc>
          <w:tcPr>
            <w:tcW w:w="287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496BC6A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UG Waste Pipe 2" 90 Degrees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5C6E5E0" w14:textId="77777777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A6DCB7E" w14:textId="328DACA3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60</w:t>
            </w:r>
            <w:r w:rsidR="00C64039">
              <w:rPr>
                <w:rFonts w:ascii="Calibri" w:eastAsia="Times New Roman" w:hAnsi="Calibri" w:cs="Calibri"/>
                <w:color w:val="000000"/>
              </w:rPr>
              <w:t>.0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1248A33" w14:textId="3635C00C" w:rsidR="009555D0" w:rsidRPr="009555D0" w:rsidRDefault="004A6C7F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40.0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68FCF" w14:textId="77777777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2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94090A1" w14:textId="4063146D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Backfill Excavations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CF920E5" w14:textId="0903A8EA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10</w:t>
            </w:r>
            <w:r w:rsidR="00065498"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  <w:tc>
          <w:tcPr>
            <w:tcW w:w="7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C6FB1B4" w14:textId="77777777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150</w:t>
            </w:r>
          </w:p>
        </w:tc>
        <w:tc>
          <w:tcPr>
            <w:tcW w:w="10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4012F4A" w14:textId="659E406D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,500.00</w:t>
            </w:r>
          </w:p>
        </w:tc>
      </w:tr>
      <w:tr w:rsidR="009555D0" w:rsidRPr="009555D0" w14:paraId="3BF63D62" w14:textId="77777777" w:rsidTr="00055706">
        <w:trPr>
          <w:trHeight w:val="300"/>
        </w:trPr>
        <w:tc>
          <w:tcPr>
            <w:tcW w:w="287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7D08E4D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UG Waste Pipe 4" 45 Degrees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6EFCD74" w14:textId="77777777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8A9BECC" w14:textId="4685A5F2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71</w:t>
            </w:r>
            <w:r w:rsidR="00C64039">
              <w:rPr>
                <w:rFonts w:ascii="Calibri" w:eastAsia="Times New Roman" w:hAnsi="Calibri" w:cs="Calibri"/>
                <w:color w:val="000000"/>
              </w:rPr>
              <w:t>.0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30961EA" w14:textId="3BA54004" w:rsidR="009555D0" w:rsidRPr="009555D0" w:rsidRDefault="004A6C7F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42.0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E24A0" w14:textId="77777777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2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D4F121F" w14:textId="3259F6F0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Install Basement Flooring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D76F8FD" w14:textId="3172C2FB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20</w:t>
            </w:r>
            <w:r w:rsidR="00065498"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  <w:tc>
          <w:tcPr>
            <w:tcW w:w="7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83AF7EC" w14:textId="77777777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200</w:t>
            </w:r>
          </w:p>
        </w:tc>
        <w:tc>
          <w:tcPr>
            <w:tcW w:w="10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945F5DE" w14:textId="0C35D965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000.00</w:t>
            </w:r>
          </w:p>
        </w:tc>
      </w:tr>
      <w:tr w:rsidR="009555D0" w:rsidRPr="009555D0" w14:paraId="35D13595" w14:textId="77777777" w:rsidTr="00055706">
        <w:trPr>
          <w:trHeight w:val="300"/>
        </w:trPr>
        <w:tc>
          <w:tcPr>
            <w:tcW w:w="287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09DBC7A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UG Waste Pipe 4" 90 Degrees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E549964" w14:textId="77777777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E8D81F2" w14:textId="0EEFFEC4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85</w:t>
            </w:r>
            <w:r w:rsidR="00C64039">
              <w:rPr>
                <w:rFonts w:ascii="Calibri" w:eastAsia="Times New Roman" w:hAnsi="Calibri" w:cs="Calibri"/>
                <w:color w:val="000000"/>
              </w:rPr>
              <w:t>.00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5BEFB0D" w14:textId="65B166B7" w:rsidR="009555D0" w:rsidRPr="009555D0" w:rsidRDefault="004A6C7F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40.0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20F45" w14:textId="77777777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2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C0092F9" w14:textId="32CE796B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D132A2D" w14:textId="03F03FDB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3460ABD" w14:textId="29322633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116E162" w14:textId="35F8E9E7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555D0" w:rsidRPr="009555D0" w14:paraId="3661F7F5" w14:textId="77777777" w:rsidTr="00055706">
        <w:trPr>
          <w:trHeight w:val="300"/>
        </w:trPr>
        <w:tc>
          <w:tcPr>
            <w:tcW w:w="287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6016BD2" w14:textId="3DD3AEAA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F923732" w14:textId="199D2CFD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75C662F" w14:textId="7F7A8069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EC8FE02" w14:textId="34AB84C5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5398A" w14:textId="77777777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2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C3D406B" w14:textId="06160AA8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4DD282E" w14:textId="3E0FFAD1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35B485A" w14:textId="5839D793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FF35DC9" w14:textId="3614D4F0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555D0" w:rsidRPr="009555D0" w14:paraId="070C74FC" w14:textId="77777777" w:rsidTr="00055706">
        <w:trPr>
          <w:trHeight w:val="300"/>
        </w:trPr>
        <w:tc>
          <w:tcPr>
            <w:tcW w:w="287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772494B" w14:textId="14668C33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672B38A" w14:textId="4F308B8D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95E8130" w14:textId="7CE097E8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98ECFEC" w14:textId="33114625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B877F" w14:textId="77777777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20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919E927" w14:textId="5FF30B2E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2126B16" w14:textId="32AE334E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7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7A316BE" w14:textId="19FDA4F6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6AC3225" w14:textId="16A383A2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555D0" w:rsidRPr="009555D0" w14:paraId="167E8DAC" w14:textId="77777777" w:rsidTr="00055706">
        <w:trPr>
          <w:trHeight w:val="300"/>
        </w:trPr>
        <w:tc>
          <w:tcPr>
            <w:tcW w:w="287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3F09C3A" w14:textId="1125FD0F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0A604C8" w14:textId="44DDEEFB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C1250D6" w14:textId="22E84CFB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5B3F5F7" w14:textId="3D1D2A30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FBE81" w14:textId="77777777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264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666699"/>
            <w:vAlign w:val="center"/>
            <w:hideMark/>
          </w:tcPr>
          <w:p w14:paraId="1F6C1011" w14:textId="77777777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9555D0">
              <w:rPr>
                <w:rFonts w:ascii="Calibri" w:eastAsia="Times New Roman" w:hAnsi="Calibri" w:cs="Calibri"/>
                <w:b/>
                <w:bCs/>
                <w:color w:val="FFFFFF"/>
              </w:rPr>
              <w:t>Miscellaneous</w:t>
            </w:r>
          </w:p>
        </w:tc>
        <w:tc>
          <w:tcPr>
            <w:tcW w:w="10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666699"/>
            <w:vAlign w:val="center"/>
            <w:hideMark/>
          </w:tcPr>
          <w:p w14:paraId="0FB10E4E" w14:textId="77777777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9555D0">
              <w:rPr>
                <w:rFonts w:ascii="Calibri" w:eastAsia="Times New Roman" w:hAnsi="Calibri" w:cs="Calibri"/>
                <w:b/>
                <w:bCs/>
                <w:color w:val="FFFFFF"/>
              </w:rPr>
              <w:t>Amount</w:t>
            </w:r>
          </w:p>
        </w:tc>
      </w:tr>
      <w:tr w:rsidR="009555D0" w:rsidRPr="009555D0" w14:paraId="12779809" w14:textId="77777777" w:rsidTr="00055706">
        <w:trPr>
          <w:trHeight w:val="300"/>
        </w:trPr>
        <w:tc>
          <w:tcPr>
            <w:tcW w:w="287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00DAFF7" w14:textId="20DF2382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8245E35" w14:textId="32D4982F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63F2266" w14:textId="70EF992F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F17625E" w14:textId="7969F52C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59CA6" w14:textId="77777777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264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0F74062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555D0">
              <w:rPr>
                <w:rFonts w:ascii="Calibri" w:eastAsia="Times New Roman" w:hAnsi="Calibri" w:cs="Calibri"/>
              </w:rPr>
              <w:t>Material Dump Fees</w:t>
            </w:r>
          </w:p>
        </w:tc>
        <w:tc>
          <w:tcPr>
            <w:tcW w:w="10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6DAC4C" w14:textId="2835B148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500.00</w:t>
            </w:r>
          </w:p>
        </w:tc>
      </w:tr>
      <w:tr w:rsidR="009555D0" w:rsidRPr="009555D0" w14:paraId="428D97AC" w14:textId="77777777" w:rsidTr="00055706">
        <w:trPr>
          <w:trHeight w:val="300"/>
        </w:trPr>
        <w:tc>
          <w:tcPr>
            <w:tcW w:w="287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11047A2" w14:textId="04A71836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898D015" w14:textId="38392E04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97376A1" w14:textId="6A2568FA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D9ADB1A" w14:textId="2B62034D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43B66" w14:textId="77777777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264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0F7B8C9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555D0">
              <w:rPr>
                <w:rFonts w:ascii="Calibri" w:eastAsia="Times New Roman" w:hAnsi="Calibri" w:cs="Calibri"/>
              </w:rPr>
              <w:t>Work Permits</w:t>
            </w:r>
          </w:p>
        </w:tc>
        <w:tc>
          <w:tcPr>
            <w:tcW w:w="10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A78ACE5" w14:textId="42AC3AFB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350.00</w:t>
            </w:r>
          </w:p>
        </w:tc>
      </w:tr>
      <w:tr w:rsidR="009555D0" w:rsidRPr="009555D0" w14:paraId="31D1E523" w14:textId="77777777" w:rsidTr="00055706">
        <w:trPr>
          <w:trHeight w:val="300"/>
        </w:trPr>
        <w:tc>
          <w:tcPr>
            <w:tcW w:w="287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D00758E" w14:textId="1E0A61CD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5AA9AC9" w14:textId="228D33D6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D00CE77" w14:textId="75CF08B0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2FD5C9C" w14:textId="19589168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69B0D" w14:textId="77777777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264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006F50D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555D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5F3B775" w14:textId="78DBB76F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</w:tr>
      <w:tr w:rsidR="009555D0" w:rsidRPr="009555D0" w14:paraId="571E93BE" w14:textId="77777777" w:rsidTr="00055706">
        <w:trPr>
          <w:trHeight w:val="300"/>
        </w:trPr>
        <w:tc>
          <w:tcPr>
            <w:tcW w:w="287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C503D30" w14:textId="23595AB0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D48539A" w14:textId="1FEEB318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ABBE369" w14:textId="0B2EDD5B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50FE9EC" w14:textId="0F56ACC6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DADBE" w14:textId="77777777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264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C4F35E8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555D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5D3BDA0" w14:textId="201910A4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</w:tr>
      <w:tr w:rsidR="009555D0" w:rsidRPr="009555D0" w14:paraId="0F4D549A" w14:textId="77777777" w:rsidTr="00055706">
        <w:trPr>
          <w:trHeight w:val="300"/>
        </w:trPr>
        <w:tc>
          <w:tcPr>
            <w:tcW w:w="5234" w:type="dxa"/>
            <w:gridSpan w:val="5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CBA76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This is an estimate, not a contract. This estimate is for</w:t>
            </w:r>
          </w:p>
          <w:p w14:paraId="6EF9FDEE" w14:textId="2727110A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completing the job as described above. It is based on</w:t>
            </w:r>
          </w:p>
          <w:p w14:paraId="078F9517" w14:textId="43CC6EBD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our </w:t>
            </w:r>
            <w:r w:rsidRPr="009555D0">
              <w:rPr>
                <w:rFonts w:ascii="Calibri" w:eastAsia="Times New Roman" w:hAnsi="Calibri" w:cs="Calibri"/>
                <w:color w:val="000000"/>
              </w:rPr>
              <w:t>evaluation and does not include additional expenses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9555D0">
              <w:rPr>
                <w:rFonts w:ascii="Calibri" w:eastAsia="Times New Roman" w:hAnsi="Calibri" w:cs="Calibri"/>
                <w:color w:val="000000"/>
              </w:rPr>
              <w:t>which may be required should unforeseen</w:t>
            </w:r>
          </w:p>
          <w:p w14:paraId="4B16BA29" w14:textId="136DDD9E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problems arise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9555D0">
              <w:rPr>
                <w:rFonts w:ascii="Calibri" w:eastAsia="Times New Roman" w:hAnsi="Calibri" w:cs="Calibri"/>
                <w:color w:val="000000"/>
              </w:rPr>
              <w:t>work has started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0A471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264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7E14BF5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555D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92BC5BB" w14:textId="7CA02C08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</w:tr>
      <w:tr w:rsidR="009555D0" w:rsidRPr="009555D0" w14:paraId="7D407F7C" w14:textId="77777777" w:rsidTr="00055706">
        <w:trPr>
          <w:trHeight w:val="300"/>
        </w:trPr>
        <w:tc>
          <w:tcPr>
            <w:tcW w:w="5234" w:type="dxa"/>
            <w:gridSpan w:val="5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35E3B" w14:textId="1F1C6A75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2BF73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264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5E7533B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555D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670B79B" w14:textId="27C6218C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</w:tr>
      <w:tr w:rsidR="009555D0" w:rsidRPr="009555D0" w14:paraId="14E413F2" w14:textId="77777777" w:rsidTr="00055706">
        <w:trPr>
          <w:trHeight w:val="300"/>
        </w:trPr>
        <w:tc>
          <w:tcPr>
            <w:tcW w:w="5234" w:type="dxa"/>
            <w:gridSpan w:val="5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7B182" w14:textId="6EAEF49D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18CA3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264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B4D1CD6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555D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8580C7D" w14:textId="7701CE66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</w:tr>
      <w:tr w:rsidR="009555D0" w:rsidRPr="009555D0" w14:paraId="44004EF0" w14:textId="77777777" w:rsidTr="00055706">
        <w:trPr>
          <w:trHeight w:val="300"/>
        </w:trPr>
        <w:tc>
          <w:tcPr>
            <w:tcW w:w="5234" w:type="dxa"/>
            <w:gridSpan w:val="5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DDA0C" w14:textId="0273BBA9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2BB80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264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1DFFFBC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555D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96287CB" w14:textId="1B581764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</w:tr>
      <w:tr w:rsidR="009555D0" w:rsidRPr="009555D0" w14:paraId="2FFEF7EE" w14:textId="77777777" w:rsidTr="00055706">
        <w:trPr>
          <w:trHeight w:val="300"/>
        </w:trPr>
        <w:tc>
          <w:tcPr>
            <w:tcW w:w="5234" w:type="dxa"/>
            <w:gridSpan w:val="5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11F02" w14:textId="10DC6C7A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F770E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264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4371A12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555D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0EFF10B" w14:textId="1D862661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</w:tr>
      <w:tr w:rsidR="009555D0" w:rsidRPr="009555D0" w14:paraId="236DF56B" w14:textId="77777777" w:rsidTr="00055706">
        <w:trPr>
          <w:trHeight w:val="300"/>
        </w:trPr>
        <w:tc>
          <w:tcPr>
            <w:tcW w:w="28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A437E" w14:textId="77777777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  <w:tc>
          <w:tcPr>
            <w:tcW w:w="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C3766" w14:textId="77777777" w:rsidR="009555D0" w:rsidRPr="009555D0" w:rsidRDefault="009555D0" w:rsidP="009555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64336" w14:textId="77777777" w:rsidR="009555D0" w:rsidRPr="009555D0" w:rsidRDefault="009555D0" w:rsidP="009555D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D2B75" w14:textId="77777777" w:rsidR="009555D0" w:rsidRPr="009555D0" w:rsidRDefault="009555D0" w:rsidP="009555D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9143A" w14:textId="77777777" w:rsidR="009555D0" w:rsidRPr="009555D0" w:rsidRDefault="009555D0" w:rsidP="009555D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264" w:type="dxa"/>
            <w:gridSpan w:val="6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5B9BE0D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555D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66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1BCCF6A" w14:textId="3E7B22EB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</w:tr>
      <w:tr w:rsidR="009555D0" w:rsidRPr="009555D0" w14:paraId="5C46FD7A" w14:textId="77777777" w:rsidTr="00055706">
        <w:trPr>
          <w:trHeight w:val="300"/>
        </w:trPr>
        <w:tc>
          <w:tcPr>
            <w:tcW w:w="287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C6CD087" w14:textId="5B676B5C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88AFE6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7D0D0C3" w14:textId="41119AAB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0E5AA3F" w14:textId="6FB9AC3D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111D3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330" w:type="dxa"/>
            <w:gridSpan w:val="8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666699"/>
            <w:noWrap/>
            <w:vAlign w:val="bottom"/>
            <w:hideMark/>
          </w:tcPr>
          <w:p w14:paraId="2AD58473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9555D0">
              <w:rPr>
                <w:rFonts w:ascii="Calibri" w:eastAsia="Times New Roman" w:hAnsi="Calibri" w:cs="Calibri"/>
                <w:b/>
                <w:bCs/>
                <w:color w:val="FFFFFF"/>
              </w:rPr>
              <w:t>SUMMARY</w:t>
            </w:r>
          </w:p>
        </w:tc>
      </w:tr>
      <w:tr w:rsidR="009555D0" w:rsidRPr="009555D0" w14:paraId="75F9B58A" w14:textId="77777777" w:rsidTr="00055706">
        <w:trPr>
          <w:trHeight w:val="300"/>
        </w:trPr>
        <w:tc>
          <w:tcPr>
            <w:tcW w:w="28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71906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555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REPARED BY</w:t>
            </w:r>
          </w:p>
        </w:tc>
        <w:tc>
          <w:tcPr>
            <w:tcW w:w="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7BDA4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31AD6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555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970EA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D8D6F" w14:textId="77777777" w:rsidR="009555D0" w:rsidRPr="009555D0" w:rsidRDefault="009555D0" w:rsidP="009555D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A87BFA7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Material</w:t>
            </w:r>
          </w:p>
        </w:tc>
        <w:tc>
          <w:tcPr>
            <w:tcW w:w="1843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4D04BD2" w14:textId="49097F00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,988.50</w:t>
            </w:r>
          </w:p>
        </w:tc>
      </w:tr>
      <w:tr w:rsidR="009555D0" w:rsidRPr="009555D0" w14:paraId="2FB8E134" w14:textId="77777777" w:rsidTr="00055706">
        <w:trPr>
          <w:trHeight w:val="300"/>
        </w:trPr>
        <w:tc>
          <w:tcPr>
            <w:tcW w:w="28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671E3" w14:textId="77777777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BC397" w14:textId="77777777" w:rsidR="009555D0" w:rsidRPr="009555D0" w:rsidRDefault="009555D0" w:rsidP="009555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B658C" w14:textId="77777777" w:rsidR="009555D0" w:rsidRPr="009555D0" w:rsidRDefault="009555D0" w:rsidP="009555D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3A911" w14:textId="77777777" w:rsidR="009555D0" w:rsidRPr="009555D0" w:rsidRDefault="009555D0" w:rsidP="009555D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9B8BB" w14:textId="77777777" w:rsidR="009555D0" w:rsidRPr="009555D0" w:rsidRDefault="009555D0" w:rsidP="009555D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1B0C9AF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Labor</w:t>
            </w:r>
          </w:p>
        </w:tc>
        <w:tc>
          <w:tcPr>
            <w:tcW w:w="1843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635F9B2" w14:textId="4E0B11D0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4,700.00</w:t>
            </w:r>
          </w:p>
        </w:tc>
      </w:tr>
      <w:tr w:rsidR="009555D0" w:rsidRPr="009555D0" w14:paraId="2D0FB584" w14:textId="77777777" w:rsidTr="00055706">
        <w:trPr>
          <w:trHeight w:val="300"/>
        </w:trPr>
        <w:tc>
          <w:tcPr>
            <w:tcW w:w="287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A462ED" w14:textId="61BE682C" w:rsidR="009555D0" w:rsidRPr="009555D0" w:rsidRDefault="009555D0" w:rsidP="004A6C7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41289" w14:textId="77777777" w:rsidR="009555D0" w:rsidRPr="009555D0" w:rsidRDefault="009555D0" w:rsidP="009555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F7F5F4" w14:textId="60AF5D30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A33F7F" w14:textId="4296E848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7CB45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487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5CDF1A1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555D0">
              <w:rPr>
                <w:rFonts w:ascii="Calibri" w:eastAsia="Times New Roman" w:hAnsi="Calibri" w:cs="Calibri"/>
                <w:color w:val="000000"/>
              </w:rPr>
              <w:t>Miscellaneous</w:t>
            </w:r>
          </w:p>
        </w:tc>
        <w:tc>
          <w:tcPr>
            <w:tcW w:w="1843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8BB85FA" w14:textId="53DCF4E0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</w:t>
            </w:r>
            <w:r w:rsidR="009119A1">
              <w:rPr>
                <w:rFonts w:ascii="Calibri" w:eastAsia="Times New Roman" w:hAnsi="Calibri" w:cs="Calibri"/>
                <w:color w:val="000000"/>
              </w:rPr>
              <w:t>5</w:t>
            </w:r>
            <w:r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</w:tr>
      <w:tr w:rsidR="009555D0" w:rsidRPr="009555D0" w14:paraId="16A1E492" w14:textId="77777777" w:rsidTr="00055706">
        <w:trPr>
          <w:trHeight w:val="300"/>
        </w:trPr>
        <w:tc>
          <w:tcPr>
            <w:tcW w:w="28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35FCB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555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EVIEWED &amp; APPROVED BY</w:t>
            </w:r>
          </w:p>
        </w:tc>
        <w:tc>
          <w:tcPr>
            <w:tcW w:w="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EDC97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171A3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555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13974" w14:textId="77777777" w:rsidR="009555D0" w:rsidRPr="009555D0" w:rsidRDefault="009555D0" w:rsidP="009555D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5FCAC" w14:textId="77777777" w:rsidR="009555D0" w:rsidRPr="009555D0" w:rsidRDefault="009555D0" w:rsidP="009555D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87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6FB21AF" w14:textId="77777777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555D0">
              <w:rPr>
                <w:rFonts w:ascii="Calibri" w:eastAsia="Times New Roman" w:hAnsi="Calibri" w:cs="Calibri"/>
                <w:b/>
                <w:bCs/>
                <w:color w:val="000000"/>
              </w:rPr>
              <w:t>TOTAL</w:t>
            </w:r>
          </w:p>
        </w:tc>
        <w:tc>
          <w:tcPr>
            <w:tcW w:w="1843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B48102F" w14:textId="1E1BF512" w:rsidR="009555D0" w:rsidRPr="009555D0" w:rsidRDefault="009555D0" w:rsidP="009555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19,</w:t>
            </w:r>
            <w:r w:rsidR="004A6C7F">
              <w:rPr>
                <w:rFonts w:ascii="Calibri" w:eastAsia="Times New Roman" w:hAnsi="Calibri" w:cs="Calibri"/>
                <w:b/>
                <w:bCs/>
                <w:color w:val="000000"/>
              </w:rPr>
              <w:t>538.50</w:t>
            </w:r>
          </w:p>
        </w:tc>
      </w:tr>
    </w:tbl>
    <w:p w14:paraId="54635A5F" w14:textId="77777777" w:rsidR="009555D0" w:rsidRPr="009555D0" w:rsidRDefault="009555D0" w:rsidP="009555D0">
      <w:pPr>
        <w:spacing w:after="0"/>
        <w:rPr>
          <w:sz w:val="2"/>
          <w:szCs w:val="2"/>
        </w:rPr>
      </w:pPr>
    </w:p>
    <w:sectPr w:rsidR="009555D0" w:rsidRPr="009555D0" w:rsidSect="00940E92">
      <w:headerReference w:type="default" r:id="rId6"/>
      <w:footerReference w:type="default" r:id="rId7"/>
      <w:pgSz w:w="12240" w:h="15840"/>
      <w:pgMar w:top="720" w:right="720" w:bottom="720" w:left="720" w:header="720" w:footer="4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4AF9FE" w14:textId="77777777" w:rsidR="00FF3807" w:rsidRDefault="00FF3807" w:rsidP="0004267D">
      <w:pPr>
        <w:spacing w:after="0" w:line="240" w:lineRule="auto"/>
      </w:pPr>
      <w:r>
        <w:separator/>
      </w:r>
    </w:p>
  </w:endnote>
  <w:endnote w:type="continuationSeparator" w:id="0">
    <w:p w14:paraId="73D97A65" w14:textId="77777777" w:rsidR="00FF3807" w:rsidRDefault="00FF3807" w:rsidP="000426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CC41C7" w14:textId="63B02AA4" w:rsidR="0004267D" w:rsidRPr="00940E92" w:rsidRDefault="00940E92" w:rsidP="00940E92">
    <w:pPr>
      <w:pStyle w:val="Footer"/>
      <w:jc w:val="right"/>
      <w:rPr>
        <w:color w:val="262626" w:themeColor="text1" w:themeTint="D9"/>
      </w:rPr>
    </w:pPr>
    <w:bookmarkStart w:id="1" w:name="_Hlk25308317"/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  <w:bookmarkEnd w:id="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F48E05" w14:textId="77777777" w:rsidR="00FF3807" w:rsidRDefault="00FF3807" w:rsidP="0004267D">
      <w:pPr>
        <w:spacing w:after="0" w:line="240" w:lineRule="auto"/>
      </w:pPr>
      <w:r>
        <w:separator/>
      </w:r>
    </w:p>
  </w:footnote>
  <w:footnote w:type="continuationSeparator" w:id="0">
    <w:p w14:paraId="603984A8" w14:textId="77777777" w:rsidR="00FF3807" w:rsidRDefault="00FF3807" w:rsidP="000426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863A72" w14:textId="438410BC" w:rsidR="0004267D" w:rsidRDefault="0004267D">
    <w:pPr>
      <w:pStyle w:val="Header"/>
    </w:pPr>
    <w:r>
      <w:rPr>
        <w:noProof/>
        <w:lang w:val="en-GB" w:eastAsia="en-GB"/>
      </w:rPr>
      <w:drawing>
        <wp:anchor distT="0" distB="0" distL="0" distR="0" simplePos="0" relativeHeight="251659264" behindDoc="1" locked="0" layoutInCell="1" allowOverlap="1" wp14:anchorId="3C82E81F" wp14:editId="0EAA4D9F">
          <wp:simplePos x="0" y="0"/>
          <wp:positionH relativeFrom="column">
            <wp:posOffset>5867400</wp:posOffset>
          </wp:positionH>
          <wp:positionV relativeFrom="paragraph">
            <wp:posOffset>-371475</wp:posOffset>
          </wp:positionV>
          <wp:extent cx="1307592" cy="273947"/>
          <wp:effectExtent l="0" t="0" r="6985" b="0"/>
          <wp:wrapNone/>
          <wp:docPr id="4" name="Picture 4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1szA0NDQwMzW0MDFV0lEKTi0uzszPAykwNKgFAHZJFVwtAAAA"/>
  </w:docVars>
  <w:rsids>
    <w:rsidRoot w:val="009555D0"/>
    <w:rsid w:val="0004267D"/>
    <w:rsid w:val="000458F8"/>
    <w:rsid w:val="00055706"/>
    <w:rsid w:val="00065498"/>
    <w:rsid w:val="000F776E"/>
    <w:rsid w:val="00190C02"/>
    <w:rsid w:val="00216A84"/>
    <w:rsid w:val="002606B6"/>
    <w:rsid w:val="00266160"/>
    <w:rsid w:val="00357EBF"/>
    <w:rsid w:val="004A6C7F"/>
    <w:rsid w:val="005A7D7C"/>
    <w:rsid w:val="005B3292"/>
    <w:rsid w:val="006058EA"/>
    <w:rsid w:val="00792002"/>
    <w:rsid w:val="008C43B8"/>
    <w:rsid w:val="009119A1"/>
    <w:rsid w:val="00940E92"/>
    <w:rsid w:val="009555D0"/>
    <w:rsid w:val="00BB46CC"/>
    <w:rsid w:val="00C64039"/>
    <w:rsid w:val="00CB319B"/>
    <w:rsid w:val="00FF3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AC223E"/>
  <w15:chartTrackingRefBased/>
  <w15:docId w15:val="{288D4EED-220C-46AB-8F54-AB3F649F3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26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67D"/>
  </w:style>
  <w:style w:type="paragraph" w:styleId="Footer">
    <w:name w:val="footer"/>
    <w:basedOn w:val="Normal"/>
    <w:link w:val="FooterChar"/>
    <w:uiPriority w:val="99"/>
    <w:unhideWhenUsed/>
    <w:rsid w:val="000426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267D"/>
  </w:style>
  <w:style w:type="character" w:styleId="Hyperlink">
    <w:name w:val="Hyperlink"/>
    <w:basedOn w:val="DefaultParagraphFont"/>
    <w:uiPriority w:val="99"/>
    <w:unhideWhenUsed/>
    <w:rsid w:val="00940E9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733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73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3</cp:revision>
  <dcterms:created xsi:type="dcterms:W3CDTF">2019-11-18T16:28:00Z</dcterms:created>
  <dcterms:modified xsi:type="dcterms:W3CDTF">2019-11-22T02:03:00Z</dcterms:modified>
</cp:coreProperties>
</file>